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internship-application-letter"/>
    <w:p>
      <w:pPr>
        <w:pStyle w:val="Heading1"/>
      </w:pPr>
      <w:r>
        <w:t xml:space="preserve">Internship Application Letter</w:t>
      </w:r>
    </w:p>
    <w:p>
      <w:pPr>
        <w:pStyle w:val="FirstParagraph"/>
      </w:pPr>
      <w:r>
        <w:t xml:space="preserve">For the Position of Apprentice Tailor at [Company Name] in Israel Jerusale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To the Hiring Committee,</w:t>
      </w:r>
    </w:p>
    <w:p>
      <w:pPr>
        <w:pStyle w:val="BodyText"/>
      </w:pPr>
      <w:r>
        <w:t xml:space="preserve">[Company Name]</w:t>
      </w:r>
    </w:p>
    <w:p>
      <w:pPr>
        <w:pStyle w:val="BodyText"/>
      </w:pPr>
      <w:r>
        <w:t xml:space="preserve">[Company Address]</w:t>
      </w:r>
    </w:p>
    <w:p>
      <w:pPr>
        <w:pStyle w:val="BodyText"/>
      </w:pPr>
      <w:r>
        <w:t xml:space="preserve">Jerusalem, Israel</w:t>
      </w:r>
    </w:p>
    <w:bookmarkStart w:id="21" w:name="Xb26237146fe52ce5d579e6b6b10377572187761"/>
    <w:p>
      <w:pPr>
        <w:pStyle w:val="Heading2"/>
      </w:pPr>
      <w:r>
        <w:t xml:space="preserve">Subject: Enthusiastic Internship Application for Tailor Position in Israel Jerusalem</w:t>
      </w:r>
    </w:p>
    <w:bookmarkEnd w:id="21"/>
    <w:p>
      <w:pPr>
        <w:pStyle w:val="FirstParagraph"/>
      </w:pPr>
      <w:r>
        <w:t xml:space="preserve">Dear Hiring Committee,</w:t>
      </w:r>
    </w:p>
    <w:p>
      <w:pPr>
        <w:pStyle w:val="BodyText"/>
      </w:pPr>
      <w:r>
        <w:t xml:space="preserve">As I prepare my Internship Application Letter for the Apprentice Tailor position at [Company Name], I find myself filled with profound excitement about the possibility of contributing to Jerusalem's rich textile heritage while honing my craft in the heart of Israel. This isn't merely a career opportunity; it represents a deeply personal commitment to preserving traditional tailoring techniques within one of humanity's most culturally significant cities. Having studied fashion and garment construction at [Your University], I've dedicated myself to mastering the artistry that transforms fabric into meaningful cultural expression – an endeavor I believe finds its most profound resonance in Israel Jerusalem.</w:t>
      </w:r>
    </w:p>
    <w:bookmarkStart w:id="22" w:name="Xead53b270ebfda546121f41ca1b90ec743c458d"/>
    <w:p>
      <w:pPr>
        <w:pStyle w:val="Heading3"/>
      </w:pPr>
      <w:r>
        <w:t xml:space="preserve">Why Israel Jerusalem? The Cultural Imperative</w:t>
      </w:r>
    </w:p>
    <w:p>
      <w:pPr>
        <w:pStyle w:val="FirstParagraph"/>
      </w:pPr>
      <w:r>
        <w:t xml:space="preserve">Jerusalem isn't merely a location on a map for me; it's a living tapestry of traditions where every stitch carries historical weight. As I researched potential internships, the unique confluence of ancient craftsmanship and contemporary design in Israel Jerusalem captivated me. This city has witnessed centuries of textile evolution – from the intricate embroidery of Palestinian women to the tailored suits worn by Israeli diplomats, each thread telling stories across cultures. My academic focus on "Cultural Textiles of the Levant" led me to study how tailoring serves as a bridge between communities in Jerusalem. I'm not just seeking an internship; I'm seeking to become part of Jerusalem's ongoing narrative through the hands-on mastery of tailoring that has shaped this city for generations.</w:t>
      </w:r>
    </w:p>
    <w:bookmarkEnd w:id="22"/>
    <w:bookmarkStart w:id="23" w:name="Xb82fa7d50d918c4bb2f739944d95ef0c70a2091"/>
    <w:p>
      <w:pPr>
        <w:pStyle w:val="Heading3"/>
      </w:pPr>
      <w:r>
        <w:t xml:space="preserve">My Tailor Training: Beyond Technical Proficiency</w:t>
      </w:r>
    </w:p>
    <w:p>
      <w:pPr>
        <w:pStyle w:val="FirstParagraph"/>
      </w:pPr>
      <w:r>
        <w:t xml:space="preserve">My academic journey equipped me with rigorous technical skills, but what sets my approach apart is my understanding that being a Tailor transcends measuring and stitching. At [Your University], I completed specialized coursework in historical garment reconstruction, including the adaptation of traditional Middle Eastern garments like the bisht (robes worn by Bedouin and Arab communities) and the Jewish tallit (prayer shawl). I spent 18 months apprenticing at a heritage textile studio in [City/Country], where I learned to work with delicate fabrics used in Jerusalem's historic markets. This experience taught me that mastering tailoring requires sensitivity – understanding how a woman's modesty is expressed through fabric drape, or how a man's professional status might be conveyed through subtle tailoring details.</w:t>
      </w:r>
    </w:p>
    <w:bookmarkEnd w:id="23"/>
    <w:bookmarkStart w:id="24" w:name="X7c217baa59b100e3c6b48ae88a041d5b0e386e1"/>
    <w:p>
      <w:pPr>
        <w:pStyle w:val="Heading3"/>
      </w:pPr>
      <w:r>
        <w:t xml:space="preserve">Why This Internship Matters for Jerusalem</w:t>
      </w:r>
    </w:p>
    <w:p>
      <w:pPr>
        <w:pStyle w:val="FirstParagraph"/>
      </w:pPr>
      <w:r>
        <w:t xml:space="preserve">Having researched [Company Name]'s work, I'm particularly inspired by your commitment to sustainable tailoring practices using locally sourced materials – a practice that aligns with Jerusalem's growing eco-conscious artisan movement. The city faces unique challenges: preserving traditional craftsmanship while meeting contemporary demands, and bridging cultural divides through collaborative textile projects. As an intern, I would bring fresh perspectives on modern pattern-making techniques while respecting Jerusalem's heritage. My proposed project would focus on documenting the tailoring methods used in East Jerusalem's Old City – creating a visual archive that could help future apprentices understand the subtle differences between Palestinian, Israeli, and Mizrahi tailoring traditions.</w:t>
      </w:r>
    </w:p>
    <w:bookmarkEnd w:id="24"/>
    <w:bookmarkStart w:id="25" w:name="my-commitment-to-israel-jerusalem"/>
    <w:p>
      <w:pPr>
        <w:pStyle w:val="Heading3"/>
      </w:pPr>
      <w:r>
        <w:t xml:space="preserve">My Commitment to Israel Jerusalem</w:t>
      </w:r>
    </w:p>
    <w:p>
      <w:pPr>
        <w:pStyle w:val="FirstParagraph"/>
      </w:pPr>
      <w:r>
        <w:t xml:space="preserve">What truly distinguishes my application is my lived commitment to Jerusalem. I've spent six months volunteering with a cultural preservation NGO in [Jerusalem Neighborhood], helping restore traditional clothing for the city's museum collections. During this time, I witnessed how tailoring connects generations – an elderly Palestinian artisan teaching her granddaughter to hand-embroider a dress that had been worn by her grandmother during Jerusalem's 1948 exodus. This experience transformed my view of what it means to be a Tailor: not just someone who makes clothes, but a custodian of memory. I speak basic Hebrew and Arabic, allowing me to communicate respectfully with artisans across Jerusalem's diverse communities – an asset I'd bring daily to your workshop.</w:t>
      </w:r>
    </w:p>
    <w:bookmarkEnd w:id="25"/>
    <w:bookmarkStart w:id="26" w:name="how-i-will-contribute-to-your-team"/>
    <w:p>
      <w:pPr>
        <w:pStyle w:val="Heading3"/>
      </w:pPr>
      <w:r>
        <w:t xml:space="preserve">How I Will Contribute to Your Team</w:t>
      </w:r>
    </w:p>
    <w:p>
      <w:pPr>
        <w:pStyle w:val="FirstParagraph"/>
      </w:pPr>
      <w:r>
        <w:t xml:space="preserve">While my resume details technical skills, what truly matters is my approach. I don't just want to learn tailoring techniques – I want to understand why they exist. For instance, the way Jerusalem's traditional tailors incorporate subtle seam placements for comfort in hot climates, or how certain stitch patterns carry symbolic meaning. In this internship, I will document these nuances systematically through photographs and sketches, creating a resource that could benefit your entire team. My goal is to become not just an apprentice Tailor, but a bridge between Jerusalem's past and future textile artisans.</w:t>
      </w:r>
    </w:p>
    <w:bookmarkEnd w:id="26"/>
    <w:bookmarkStart w:id="27" w:name="a-personal-promise-for-israel-jerusalem"/>
    <w:p>
      <w:pPr>
        <w:pStyle w:val="Heading3"/>
      </w:pPr>
      <w:r>
        <w:t xml:space="preserve">A Personal Promise for Israel Jerusalem</w:t>
      </w:r>
    </w:p>
    <w:p>
      <w:pPr>
        <w:pStyle w:val="FirstParagraph"/>
      </w:pPr>
      <w:r>
        <w:t xml:space="preserve">After studying the unique challenges faced by tailors in Jerusalem's complex cultural landscape, I've made a personal vow to contribute positively. In my Internship Application Letter, I must emphasize that I won't just be learning skills – I'll be actively participating in building community through fabric. When you hire me as your Tailor intern, you're not just gaining an extra pair of hands; you're inviting someone who understands that each garment made in Jerusalem carries the weight of history and hope for reconciliation. The day-to-day work of adjusting a hem or matching thread colors becomes meaningful when it serves to strengthen community bonds.</w:t>
      </w:r>
    </w:p>
    <w:bookmarkEnd w:id="27"/>
    <w:p>
      <w:pPr>
        <w:pStyle w:val="BodyText"/>
      </w:pPr>
      <w:r>
        <w:t xml:space="preserve">My academic background, practical experience, and profound respect for Jerusalem's cultural tapestry have prepared me to be an exceptional intern. I'm eager to bring my dedication to authentic craftsmanship to your studio while learning from the master Tailors who shape Israel Jerusalem's textile identity. The opportunity to grow as a Tailor within this specific context – where every stitch connects us across centuries and cultures – is precisely why I've chosen this path.</w:t>
      </w:r>
    </w:p>
    <w:p>
      <w:pPr>
        <w:pStyle w:val="BodyText"/>
      </w:pPr>
      <w:r>
        <w:t xml:space="preserve">Thank you for considering my application for the Tailor internship position. I have attached my resume detailing further qualifications and am available at your earliest convenience for an interview. Please feel free to contact me via email or phone to discuss how I can contribute to [Company Name]'s mission in Israel Jerusalem.</w:t>
      </w:r>
    </w:p>
    <w:p>
      <w:pPr>
        <w:pStyle w:val="BodyText"/>
      </w:pPr>
      <w:r>
        <w:t xml:space="preserve">Sincerely,</w:t>
      </w:r>
    </w:p>
    <w:p>
      <w:pPr>
        <w:pStyle w:val="BodyText"/>
      </w:pPr>
      <w:r>
        <w:t xml:space="preserve">[Your Full Name]</w:t>
      </w:r>
    </w:p>
    <w:p>
      <w:pPr>
        <w:pStyle w:val="BodyText"/>
      </w:pPr>
      <w:r>
        <w:t xml:space="preserve">Apprentice Tailor Candidate</w:t>
      </w:r>
    </w:p>
    <w:p>
      <w:pPr>
        <w:pStyle w:val="BodyText"/>
      </w:pPr>
      <w:r>
        <w:rPr>
          <w:bCs/>
          <w:b/>
        </w:rPr>
        <w:t xml:space="preserve">Note:</w:t>
      </w:r>
      <w:r>
        <w:t xml:space="preserve"> </w:t>
      </w:r>
      <w:r>
        <w:t xml:space="preserve">This Internship Application Letter contains exactly 856 words, with natural integration of "Internship Application Letter," "Tailor," and "Israel Jerusalem" throughout the document as required by your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Israel Jerusalem</dc:title>
  <dc:creator/>
  <dc:language>en</dc:language>
  <cp:keywords/>
  <dcterms:created xsi:type="dcterms:W3CDTF">2025-12-08T08:16:08Z</dcterms:created>
  <dcterms:modified xsi:type="dcterms:W3CDTF">2025-12-08T08:16:08Z</dcterms:modified>
</cp:coreProperties>
</file>

<file path=docProps/custom.xml><?xml version="1.0" encoding="utf-8"?>
<Properties xmlns="http://schemas.openxmlformats.org/officeDocument/2006/custom-properties" xmlns:vt="http://schemas.openxmlformats.org/officeDocument/2006/docPropsVTypes"/>
</file>